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CE0D62" w14:textId="6C682D77" w:rsidR="002275DE" w:rsidRPr="00B11462" w:rsidRDefault="00EA6064" w:rsidP="002275DE">
      <w:pPr>
        <w:pStyle w:val="AuthorName"/>
        <w:jc w:val="center"/>
        <w:rPr>
          <w:rFonts w:ascii="Times New Roman" w:hAnsi="Times New Roman"/>
        </w:rPr>
      </w:pPr>
      <w:r w:rsidRPr="00B11462">
        <w:rPr>
          <w:rFonts w:ascii="Times New Roman" w:hAnsi="Times New Roman"/>
          <w:b/>
          <w:sz w:val="24"/>
          <w:szCs w:val="24"/>
        </w:rPr>
        <w:t xml:space="preserve">Article Template for </w:t>
      </w:r>
      <w:r w:rsidR="00B11462" w:rsidRPr="00B11462">
        <w:rPr>
          <w:rFonts w:ascii="Times New Roman" w:hAnsi="Times New Roman"/>
          <w:color w:val="000000"/>
          <w:sz w:val="26"/>
          <w:szCs w:val="26"/>
          <w:shd w:val="clear" w:color="auto" w:fill="FFFFFF"/>
        </w:rPr>
        <w:t>Mineral Metal Energy Oil Gas and Aggregate</w:t>
      </w:r>
    </w:p>
    <w:p w14:paraId="2F352154" w14:textId="1E64744A" w:rsidR="000B5115" w:rsidRPr="002639DF" w:rsidRDefault="000B5115" w:rsidP="002275DE">
      <w:pPr>
        <w:pStyle w:val="AuthorName"/>
        <w:jc w:val="right"/>
        <w:rPr>
          <w:rFonts w:ascii="Times New Roman" w:hAnsi="Times New Roman"/>
          <w:b/>
          <w:sz w:val="24"/>
          <w:szCs w:val="24"/>
        </w:rPr>
      </w:pP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Titles should be presented in title case; All botanical names 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BD3319">
      <w:pPr>
        <w:autoSpaceDE w:val="0"/>
        <w:autoSpaceDN w:val="0"/>
        <w:adjustRightInd w:val="0"/>
        <w:spacing w:after="0" w:line="240" w:lineRule="auto"/>
        <w:rPr>
          <w:rFonts w:ascii="Times New Roman" w:hAnsi="Times New Roman" w:cs="Times New Roman"/>
          <w:color w:val="000000"/>
          <w:sz w:val="24"/>
          <w:szCs w:val="24"/>
          <w:lang w:val="en-IN"/>
        </w:rPr>
      </w:pPr>
      <w:bookmarkStart w:id="0" w:name="_GoBack"/>
      <w:bookmarkEnd w:id="0"/>
    </w:p>
    <w:p w14:paraId="1DA87758" w14:textId="77777777" w:rsidR="002275DE" w:rsidRPr="002275DE" w:rsidRDefault="002275DE" w:rsidP="002275DE">
      <w:pPr>
        <w:autoSpaceDE w:val="0"/>
        <w:autoSpaceDN w:val="0"/>
        <w:adjustRightInd w:val="0"/>
        <w:spacing w:after="0" w:line="240" w:lineRule="auto"/>
        <w:rPr>
          <w:rFonts w:ascii="Myriad Pro" w:hAnsi="Myriad Pro" w:cs="Myriad Pro"/>
          <w:color w:val="000000"/>
          <w:sz w:val="24"/>
          <w:szCs w:val="24"/>
          <w:lang w:val="en-IN"/>
        </w:rPr>
      </w:pPr>
    </w:p>
    <w:p w14:paraId="67726F91" w14:textId="77777777" w:rsidR="00030F9C" w:rsidRPr="009A71BC" w:rsidRDefault="002275DE" w:rsidP="00030F9C">
      <w:pPr>
        <w:spacing w:after="0" w:line="240" w:lineRule="auto"/>
        <w:rPr>
          <w:rFonts w:ascii="Times New Roman" w:hAnsi="Times New Roman" w:cs="Times New Roman"/>
          <w:b/>
          <w:sz w:val="24"/>
          <w:szCs w:val="24"/>
          <w:shd w:val="clear" w:color="auto" w:fill="FFFFFF"/>
        </w:rPr>
      </w:pPr>
      <w:r w:rsidRPr="002275DE">
        <w:rPr>
          <w:rFonts w:ascii="Myriad Pro" w:hAnsi="Myriad Pro" w:cs="Myriad Pro"/>
          <w:color w:val="000000"/>
          <w:lang w:val="en-IN"/>
        </w:rPr>
        <w:t xml:space="preserve"> </w:t>
      </w:r>
      <w:r w:rsidR="00030F9C" w:rsidRPr="009A71BC">
        <w:rPr>
          <w:rFonts w:ascii="Times New Roman" w:hAnsi="Times New Roman" w:cs="Times New Roman"/>
          <w:b/>
          <w:sz w:val="24"/>
          <w:szCs w:val="24"/>
          <w:shd w:val="clear" w:color="auto" w:fill="FFFFFF"/>
        </w:rPr>
        <w:t>S. Raja</w:t>
      </w:r>
      <w:r w:rsidR="00030F9C" w:rsidRPr="009A71BC">
        <w:rPr>
          <w:rFonts w:ascii="Times New Roman" w:hAnsi="Times New Roman" w:cs="Times New Roman"/>
          <w:b/>
          <w:sz w:val="24"/>
          <w:szCs w:val="24"/>
          <w:shd w:val="clear" w:color="auto" w:fill="FFFFFF"/>
          <w:vertAlign w:val="superscript"/>
        </w:rPr>
        <w:t xml:space="preserve">1* </w:t>
      </w:r>
      <w:r w:rsidR="00030F9C" w:rsidRPr="009A71BC">
        <w:rPr>
          <w:rFonts w:ascii="Times New Roman" w:hAnsi="Times New Roman" w:cs="Times New Roman"/>
          <w:b/>
          <w:sz w:val="24"/>
          <w:szCs w:val="24"/>
          <w:shd w:val="clear" w:color="auto" w:fill="FFFFFF"/>
        </w:rPr>
        <w:t>and Ch. S. N. Murthy</w:t>
      </w:r>
      <w:r w:rsidR="00030F9C" w:rsidRPr="009A71BC">
        <w:rPr>
          <w:rFonts w:ascii="Times New Roman" w:hAnsi="Times New Roman" w:cs="Times New Roman"/>
          <w:b/>
          <w:sz w:val="24"/>
          <w:szCs w:val="24"/>
          <w:shd w:val="clear" w:color="auto" w:fill="FFFFFF"/>
          <w:vertAlign w:val="superscript"/>
        </w:rPr>
        <w:t>2</w:t>
      </w:r>
    </w:p>
    <w:p w14:paraId="2C2EEC16"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1</w:t>
      </w:r>
      <w:r w:rsidRPr="009A71BC">
        <w:rPr>
          <w:rFonts w:ascii="Times New Roman" w:hAnsi="Times New Roman" w:cs="Times New Roman"/>
          <w:i/>
          <w:iCs/>
          <w:sz w:val="24"/>
          <w:szCs w:val="24"/>
          <w:shd w:val="clear" w:color="auto" w:fill="FFFFFF"/>
        </w:rPr>
        <w:t xml:space="preserve">Associate Professor, Department of Mining Engineering, Dr. T. Thimmaiah Institute of Technology, KGF, </w:t>
      </w:r>
      <w:r w:rsidRPr="009A71BC">
        <w:rPr>
          <w:rFonts w:ascii="Times New Roman" w:hAnsi="Times New Roman" w:cs="Times New Roman"/>
          <w:i/>
          <w:iCs/>
          <w:color w:val="202124"/>
          <w:sz w:val="24"/>
          <w:szCs w:val="24"/>
          <w:shd w:val="clear" w:color="auto" w:fill="FFFFFF"/>
        </w:rPr>
        <w:t xml:space="preserve">Robertsonpet - </w:t>
      </w:r>
      <w:r w:rsidRPr="009A71BC">
        <w:rPr>
          <w:rFonts w:ascii="Times New Roman" w:hAnsi="Times New Roman" w:cs="Times New Roman"/>
          <w:i/>
          <w:iCs/>
          <w:sz w:val="24"/>
          <w:szCs w:val="24"/>
          <w:shd w:val="clear" w:color="auto" w:fill="FFFFFF"/>
        </w:rPr>
        <w:t>563120</w:t>
      </w:r>
      <w:r w:rsidRPr="009A71BC">
        <w:rPr>
          <w:rFonts w:ascii="Times New Roman" w:hAnsi="Times New Roman" w:cs="Times New Roman"/>
          <w:i/>
          <w:iCs/>
          <w:color w:val="202124"/>
          <w:sz w:val="24"/>
          <w:szCs w:val="24"/>
          <w:shd w:val="clear" w:color="auto" w:fill="FFFFFF"/>
        </w:rPr>
        <w:t>, Karnataka</w:t>
      </w:r>
      <w:r w:rsidRPr="009A71BC">
        <w:rPr>
          <w:rFonts w:ascii="Times New Roman" w:hAnsi="Times New Roman" w:cs="Times New Roman"/>
          <w:i/>
          <w:iCs/>
          <w:sz w:val="24"/>
          <w:szCs w:val="24"/>
          <w:shd w:val="clear" w:color="auto" w:fill="FFFFFF"/>
        </w:rPr>
        <w:t>, India;</w:t>
      </w:r>
      <w:r w:rsidRPr="009A71BC">
        <w:rPr>
          <w:rFonts w:ascii="Times New Roman" w:hAnsi="Times New Roman" w:cs="Times New Roman"/>
          <w:i/>
          <w:iCs/>
          <w:sz w:val="24"/>
          <w:szCs w:val="24"/>
        </w:rPr>
        <w:t xml:space="preserve"> </w:t>
      </w:r>
      <w:r w:rsidRPr="009A71BC">
        <w:rPr>
          <w:rFonts w:ascii="Times New Roman" w:hAnsi="Times New Roman" w:cs="Times New Roman"/>
          <w:i/>
          <w:iCs/>
          <w:sz w:val="24"/>
          <w:szCs w:val="24"/>
          <w:shd w:val="clear" w:color="auto" w:fill="FFFFFF"/>
        </w:rPr>
        <w:t>raja@drttit.edu.in</w:t>
      </w:r>
    </w:p>
    <w:p w14:paraId="1F23DCBD" w14:textId="77777777" w:rsidR="00030F9C" w:rsidRPr="009A71BC" w:rsidRDefault="00030F9C" w:rsidP="00030F9C">
      <w:pPr>
        <w:spacing w:after="0" w:line="240" w:lineRule="auto"/>
        <w:rPr>
          <w:rFonts w:ascii="Times New Roman" w:hAnsi="Times New Roman" w:cs="Times New Roman"/>
          <w:i/>
          <w:iCs/>
          <w:sz w:val="24"/>
          <w:szCs w:val="24"/>
          <w:shd w:val="clear" w:color="auto" w:fill="FFFFFF"/>
        </w:rPr>
      </w:pPr>
      <w:r w:rsidRPr="009A71BC">
        <w:rPr>
          <w:rFonts w:ascii="Times New Roman" w:hAnsi="Times New Roman" w:cs="Times New Roman"/>
          <w:i/>
          <w:iCs/>
          <w:sz w:val="24"/>
          <w:szCs w:val="24"/>
          <w:shd w:val="clear" w:color="auto" w:fill="FFFFFF"/>
          <w:vertAlign w:val="superscript"/>
        </w:rPr>
        <w:t>2</w:t>
      </w:r>
      <w:r w:rsidRPr="009A71BC">
        <w:rPr>
          <w:rFonts w:ascii="Times New Roman" w:hAnsi="Times New Roman" w:cs="Times New Roman"/>
          <w:i/>
          <w:iCs/>
          <w:sz w:val="24"/>
          <w:szCs w:val="24"/>
          <w:shd w:val="clear" w:color="auto" w:fill="FFFFFF"/>
        </w:rPr>
        <w:t>Former Professor (HAG), Department of Mining Engineering, NITK, Surathkal,</w:t>
      </w:r>
      <w:r w:rsidRPr="009A71BC">
        <w:rPr>
          <w:rFonts w:ascii="Times New Roman" w:hAnsi="Times New Roman" w:cs="Times New Roman"/>
          <w:i/>
          <w:iCs/>
          <w:color w:val="202124"/>
          <w:sz w:val="24"/>
          <w:szCs w:val="24"/>
          <w:shd w:val="clear" w:color="auto" w:fill="FFFFFF"/>
        </w:rPr>
        <w:t xml:space="preserve"> Mangaluru - 575025, Karnataka, India</w:t>
      </w:r>
    </w:p>
    <w:p w14:paraId="19C20EEE" w14:textId="3DD802D8" w:rsidR="00BD3319" w:rsidRPr="000B5115" w:rsidRDefault="00BD3319" w:rsidP="00030F9C">
      <w:pPr>
        <w:rPr>
          <w:rFonts w:ascii="Times New Roman" w:hAnsi="Times New Roman"/>
          <w:color w:val="000000"/>
          <w:sz w:val="24"/>
          <w:szCs w:val="24"/>
          <w:shd w:val="clear" w:color="auto" w:fill="FFFFFF"/>
        </w:rPr>
      </w:pP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679EDF72" w14:textId="1D12ED3D" w:rsidR="000B5115" w:rsidRPr="00BD3319" w:rsidRDefault="007955CE" w:rsidP="00BD3319">
      <w:pPr>
        <w:pStyle w:val="AuthorName"/>
        <w:rPr>
          <w:rFonts w:ascii="Times New Roman" w:hAnsi="Times New Roman"/>
          <w:b/>
          <w:sz w:val="24"/>
          <w:szCs w:val="24"/>
        </w:rPr>
      </w:pPr>
      <w:r w:rsidRPr="007955CE">
        <w:rPr>
          <w:rFonts w:ascii="Times New Roman" w:eastAsia="Calibri" w:hAnsi="Times New Roman"/>
          <w:color w:val="000000"/>
          <w:sz w:val="24"/>
          <w:szCs w:val="24"/>
          <w:lang w:val="en-IN"/>
        </w:rPr>
        <w:t xml:space="preserve"> </w:t>
      </w:r>
      <w:r w:rsidR="00BD3319" w:rsidRPr="00BD3319">
        <w:rPr>
          <w:rFonts w:ascii="Times New Roman" w:eastAsia="Calibri" w:hAnsi="Times New Roman"/>
          <w:color w:val="000000"/>
          <w:sz w:val="24"/>
          <w:szCs w:val="24"/>
          <w:lang w:val="en-IN"/>
        </w:rPr>
        <w:t>Abstract</w:t>
      </w:r>
    </w:p>
    <w:p w14:paraId="51ECF6B4" w14:textId="77777777" w:rsidR="00BD3319" w:rsidRPr="00BD3319" w:rsidRDefault="00BD3319" w:rsidP="0017396D">
      <w:pPr>
        <w:pStyle w:val="Default"/>
        <w:rPr>
          <w:rFonts w:ascii="Times New Roman" w:hAnsi="Times New Roman" w:cs="Times New Roman"/>
        </w:rPr>
      </w:pPr>
      <w:r w:rsidRPr="00BD3319">
        <w:rPr>
          <w:rFonts w:ascii="Times New Roman" w:hAnsi="Times New Roman" w:cs="Times New Roman"/>
        </w:rPr>
        <w:t>The abstract serves as a concise overview of the article and must not surpass 300 words. For research articles, the abstract should follow a structured format. It should refrain from including literature references and ensure adherence to the symbols, abbreviations, units, and nomenclature guidelines outlined by the International Union of Pure and Applied Chemistry (IUPAC).</w:t>
      </w:r>
    </w:p>
    <w:p w14:paraId="2FFABC93" w14:textId="77777777" w:rsidR="00BD3319" w:rsidRDefault="00BD3319" w:rsidP="0017396D">
      <w:pPr>
        <w:pStyle w:val="Default"/>
      </w:pPr>
    </w:p>
    <w:p w14:paraId="2438D988" w14:textId="0CC9B782" w:rsidR="002275DE" w:rsidRDefault="000B5115" w:rsidP="002275DE">
      <w:pPr>
        <w:pStyle w:val="Default"/>
        <w:rPr>
          <w:rFonts w:ascii="Cambria" w:hAnsi="Cambria" w:cs="Cambria"/>
          <w:sz w:val="19"/>
          <w:szCs w:val="19"/>
          <w:lang w:val="en-IN"/>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030F9C" w:rsidRPr="009A71BC">
        <w:rPr>
          <w:rFonts w:ascii="Times New Roman" w:eastAsia="TimesNewRoman" w:hAnsi="Times New Roman" w:cs="Times New Roman"/>
          <w:bCs/>
        </w:rPr>
        <w:t>Discontinuities, Joint Properties, Plaxis, Sirovision, Slope Stability</w:t>
      </w:r>
    </w:p>
    <w:p w14:paraId="10B4745D" w14:textId="2CB48401" w:rsidR="000B5115" w:rsidRPr="002275DE" w:rsidRDefault="000B5115" w:rsidP="002275DE">
      <w:pPr>
        <w:pStyle w:val="Default"/>
        <w:rPr>
          <w:rFonts w:ascii="Cambria" w:hAnsi="Cambria" w:cs="Cambria"/>
          <w:lang w:val="en-IN"/>
        </w:rPr>
      </w:pP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BD3319">
        <w:rPr>
          <w:rFonts w:ascii="Times New Roman" w:eastAsia="Times New Roman" w:hAnsi="Times New Roman" w:cs="Times New Roman"/>
          <w:color w:val="0C03BD"/>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4945D15E"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011EB5B" w:rsidR="00C16011" w:rsidRDefault="00285FE3" w:rsidP="000B5115">
      <w:pPr>
        <w:pStyle w:val="NormalWeb"/>
        <w:shd w:val="clear" w:color="auto" w:fill="FFFFFF"/>
        <w:spacing w:before="240" w:beforeAutospacing="0" w:after="240" w:afterAutospacing="0" w:line="301" w:lineRule="atLeast"/>
        <w:jc w:val="both"/>
        <w:rPr>
          <w:noProof/>
        </w:rPr>
      </w:pPr>
      <w:r>
        <w:rPr>
          <w:noProof/>
          <w:lang w:val="en-IN" w:eastAsia="en-IN"/>
        </w:rPr>
        <w:drawing>
          <wp:inline distT="0" distB="0" distL="0" distR="0" wp14:anchorId="3C31EDE3" wp14:editId="3ED9AEC1">
            <wp:extent cx="5943600" cy="267462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3E7A9C64" w:rsidR="00C16011" w:rsidRDefault="00285FE3" w:rsidP="000B5115">
      <w:pPr>
        <w:pStyle w:val="NormalWeb"/>
        <w:shd w:val="clear" w:color="auto" w:fill="FFFFFF"/>
        <w:spacing w:before="240" w:beforeAutospacing="0" w:after="240" w:afterAutospacing="0" w:line="301" w:lineRule="atLeast"/>
        <w:jc w:val="both"/>
        <w:rPr>
          <w:rStyle w:val="Strong"/>
          <w:color w:val="FF0000"/>
        </w:rPr>
      </w:pPr>
      <w:r>
        <w:rPr>
          <w:noProof/>
          <w:lang w:val="en-IN" w:eastAsia="en-IN"/>
        </w:rPr>
        <w:drawing>
          <wp:inline distT="0" distB="0" distL="0" distR="0" wp14:anchorId="3AA52635" wp14:editId="14E208DC">
            <wp:extent cx="5943600" cy="3086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F54B9E" w:rsidRDefault="00F54B9E"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Ex:</w:t>
      </w:r>
      <w:r w:rsidRPr="00F54B9E">
        <w:rPr>
          <w:bCs/>
          <w:sz w:val="22"/>
          <w:szCs w:val="22"/>
        </w:rPr>
        <w:t xml:space="preserve"> </w:t>
      </w:r>
      <w:r w:rsidRPr="00470DC4">
        <w:rPr>
          <w:rStyle w:val="Strong"/>
          <w:bCs w:val="0"/>
          <w:color w:val="0C03BD"/>
        </w:rPr>
        <w:t>Intestinal protozoan infections continue to remain a global public health challenge, particularly in developing countries</w:t>
      </w:r>
      <w:r w:rsidRPr="00470DC4">
        <w:rPr>
          <w:rStyle w:val="Strong"/>
          <w:bCs w:val="0"/>
          <w:color w:val="0C03BD"/>
          <w:vertAlign w:val="superscript"/>
        </w:rPr>
        <w:t>3-6</w:t>
      </w:r>
      <w:r w:rsidRPr="00470DC4">
        <w:rPr>
          <w:rStyle w:val="Strong"/>
          <w:bCs w:val="0"/>
          <w:color w:val="0C03BD"/>
        </w:rPr>
        <w:t>.</w:t>
      </w:r>
    </w:p>
    <w:p w14:paraId="312A8E8A" w14:textId="77777777" w:rsidR="000B5115" w:rsidRPr="00F54B9E"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bbreviations</w:t>
      </w:r>
    </w:p>
    <w:p w14:paraId="48AB11E8" w14:textId="77777777" w:rsidR="000B5115"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ll abbreviations should be defined on first mention in the text along with the abbreviation in parenthesis. E.g. Magnetic Resonance Imaging (MRI).</w:t>
      </w:r>
    </w:p>
    <w:p w14:paraId="35EC179D" w14:textId="5DEBBFB4" w:rsidR="00470DC4" w:rsidRPr="00F54B9E" w:rsidRDefault="00470DC4"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 xml:space="preserve">If too many abbreviations are there in full text then mention all those together in alphabetical order after keywords and use heading as "Abbreviations" </w:t>
      </w:r>
    </w:p>
    <w:p w14:paraId="65DADFF3"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Units and Symbols</w:t>
      </w:r>
    </w:p>
    <w:p w14:paraId="18CE51FC" w14:textId="77777777" w:rsidR="000B5115" w:rsidRPr="005C3C8F" w:rsidRDefault="000B5115" w:rsidP="000B5115">
      <w:pPr>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Symbols should be used while referring to alpha, beta, mu, etc (Ex: α, β, µ, etc). All units to follow the </w:t>
      </w:r>
      <w:r w:rsidRPr="005C3C8F">
        <w:rPr>
          <w:rStyle w:val="Strong"/>
          <w:rFonts w:ascii="Times New Roman" w:hAnsi="Times New Roman" w:cs="Times New Roman"/>
          <w:color w:val="0C03BD"/>
          <w:sz w:val="24"/>
          <w:szCs w:val="24"/>
        </w:rPr>
        <w:t>International System of Units (SI units)</w:t>
      </w:r>
      <w:r w:rsidRPr="005C3C8F">
        <w:rPr>
          <w:rFonts w:ascii="Times New Roman" w:hAnsi="Times New Roman" w:cs="Times New Roman"/>
          <w:color w:val="0C03BD"/>
          <w:sz w:val="24"/>
          <w:szCs w:val="24"/>
        </w:rPr>
        <w:t>.</w:t>
      </w:r>
    </w:p>
    <w:p w14:paraId="3E2BE8D2" w14:textId="77777777" w:rsidR="000B5115" w:rsidRPr="005C3C8F" w:rsidRDefault="000B5115" w:rsidP="000B5115">
      <w:pPr>
        <w:jc w:val="both"/>
        <w:rPr>
          <w:rFonts w:ascii="Times New Roman" w:hAnsi="Times New Roman" w:cs="Times New Roman"/>
          <w:b/>
          <w:color w:val="0C03BD"/>
          <w:sz w:val="24"/>
          <w:szCs w:val="24"/>
        </w:rPr>
      </w:pPr>
      <w:r w:rsidRPr="005C3C8F">
        <w:rPr>
          <w:rFonts w:ascii="Times New Roman" w:hAnsi="Times New Roman" w:cs="Times New Roman"/>
          <w:b/>
          <w:color w:val="0C03BD"/>
          <w:sz w:val="24"/>
          <w:szCs w:val="24"/>
        </w:rPr>
        <w:t>Equations</w:t>
      </w:r>
    </w:p>
    <w:p w14:paraId="358F8393" w14:textId="77777777" w:rsidR="000B5115" w:rsidRDefault="000B5115" w:rsidP="000B5115">
      <w:pPr>
        <w:jc w:val="both"/>
        <w:rPr>
          <w:rFonts w:ascii="Times New Roman" w:hAnsi="Times New Roman" w:cs="Times New Roman"/>
          <w:color w:val="0033CC"/>
          <w:sz w:val="24"/>
          <w:szCs w:val="24"/>
        </w:rPr>
      </w:pPr>
      <w:r w:rsidRPr="005C3C8F">
        <w:rPr>
          <w:rFonts w:ascii="Times New Roman" w:hAnsi="Times New Roman" w:cs="Times New Roman"/>
          <w:color w:val="0C03BD"/>
          <w:sz w:val="24"/>
          <w:szCs w:val="24"/>
          <w:shd w:val="clear" w:color="auto" w:fill="FFFFFF"/>
        </w:rPr>
        <w:t>Equations and formula should be readable, preferably written using equation editing softwares (E.g. MathType). Alternat</w:t>
      </w:r>
      <w:r>
        <w:rPr>
          <w:rFonts w:ascii="Times New Roman" w:hAnsi="Times New Roman" w:cs="Times New Roman"/>
          <w:color w:val="0C03BD"/>
          <w:sz w:val="24"/>
          <w:szCs w:val="24"/>
          <w:shd w:val="clear" w:color="auto" w:fill="FFFFFF"/>
        </w:rPr>
        <w:t>iv</w:t>
      </w:r>
      <w:r w:rsidRPr="005C3C8F">
        <w:rPr>
          <w:rFonts w:ascii="Times New Roman" w:hAnsi="Times New Roman" w:cs="Times New Roman"/>
          <w:color w:val="0C03BD"/>
          <w:sz w:val="24"/>
          <w:szCs w:val="24"/>
          <w:shd w:val="clear" w:color="auto" w:fill="FFFFFF"/>
        </w:rPr>
        <w:t>ely, authors have to provide the fonts used for creating the equations/formulae</w:t>
      </w:r>
      <w:r w:rsidRPr="00710186">
        <w:rPr>
          <w:rFonts w:ascii="Times New Roman" w:hAnsi="Times New Roman" w:cs="Times New Roman"/>
          <w:color w:val="0033CC"/>
          <w:sz w:val="24"/>
          <w:szCs w:val="24"/>
          <w:shd w:val="clear" w:color="auto" w:fill="FFFFFF"/>
        </w:rPr>
        <w:t xml:space="preserve">. </w:t>
      </w:r>
      <w:r w:rsidRPr="00DA28B5">
        <w:rPr>
          <w:rFonts w:ascii="Times New Roman" w:hAnsi="Times New Roman" w:cs="Times New Roman"/>
          <w:color w:val="0000FF"/>
          <w:sz w:val="24"/>
          <w:szCs w:val="24"/>
        </w:rPr>
        <w:t>Number</w:t>
      </w:r>
      <w:r w:rsidRPr="00710186">
        <w:rPr>
          <w:rFonts w:ascii="Times New Roman" w:hAnsi="Times New Roman" w:cs="Times New Roman"/>
          <w:color w:val="0033CC"/>
          <w:sz w:val="24"/>
          <w:szCs w:val="24"/>
        </w:rPr>
        <w:t xml:space="preserve"> </w:t>
      </w:r>
      <w:r>
        <w:rPr>
          <w:rFonts w:ascii="Times New Roman" w:hAnsi="Times New Roman" w:cs="Times New Roman"/>
          <w:color w:val="0033CC"/>
          <w:sz w:val="24"/>
          <w:szCs w:val="24"/>
        </w:rPr>
        <w:t xml:space="preserve">the </w:t>
      </w:r>
      <w:r w:rsidRPr="00710186">
        <w:rPr>
          <w:rFonts w:ascii="Times New Roman" w:hAnsi="Times New Roman" w:cs="Times New Roman"/>
          <w:color w:val="0033CC"/>
          <w:sz w:val="24"/>
          <w:szCs w:val="24"/>
        </w:rPr>
        <w:t>equations consecutively with equation numbers in parentheses flush with the right margin, as in (1)</w:t>
      </w:r>
    </w:p>
    <w:p w14:paraId="79A1CC91" w14:textId="77777777" w:rsidR="001477BE" w:rsidRDefault="001477BE" w:rsidP="000B5115">
      <w:pPr>
        <w:jc w:val="both"/>
        <w:rPr>
          <w:rFonts w:cs="Minion Pro"/>
          <w:color w:val="000000"/>
        </w:rPr>
      </w:pPr>
      <w:r>
        <w:rPr>
          <w:rFonts w:cs="Minion Pro"/>
          <w:color w:val="000000"/>
        </w:rPr>
        <w:t xml:space="preserve">Spreadability (S) = ML/T Eq.-1 </w:t>
      </w:r>
    </w:p>
    <w:p w14:paraId="63336CB1" w14:textId="4F03D90D" w:rsidR="000B5115" w:rsidRDefault="000B5115" w:rsidP="000B5115">
      <w:pPr>
        <w:jc w:val="both"/>
        <w:rPr>
          <w:rFonts w:ascii="Times New Roman" w:hAnsi="Times New Roman" w:cs="Times New Roman"/>
          <w:color w:val="0033CC"/>
          <w:sz w:val="24"/>
          <w:szCs w:val="24"/>
        </w:rPr>
      </w:pPr>
      <w:r>
        <w:rPr>
          <w:rFonts w:ascii="Times New Roman" w:hAnsi="Times New Roman" w:cs="Times New Roman"/>
          <w:color w:val="0033CC"/>
          <w:sz w:val="24"/>
          <w:szCs w:val="24"/>
        </w:rPr>
        <w:t>Botanical/Zoological/ Names</w:t>
      </w:r>
    </w:p>
    <w:p w14:paraId="79F125A2" w14:textId="31AC02EF" w:rsidR="00AF6C04" w:rsidRPr="00FD65C2" w:rsidRDefault="00AF6C04" w:rsidP="000B5115">
      <w:pPr>
        <w:jc w:val="both"/>
        <w:rPr>
          <w:rFonts w:ascii="Times New Roman" w:hAnsi="Times New Roman" w:cs="Times New Roman"/>
          <w:color w:val="000000"/>
          <w:sz w:val="24"/>
          <w:szCs w:val="24"/>
        </w:rPr>
      </w:pPr>
      <w:r w:rsidRPr="00FD65C2">
        <w:rPr>
          <w:rFonts w:ascii="Times New Roman" w:hAnsi="Times New Roman" w:cs="Times New Roman"/>
          <w:color w:val="000000"/>
          <w:sz w:val="24"/>
          <w:szCs w:val="24"/>
        </w:rPr>
        <w:t>Example :</w:t>
      </w:r>
      <w:r w:rsidRPr="00FD65C2">
        <w:rPr>
          <w:rFonts w:cs="Minion Pro"/>
          <w:i/>
          <w:iCs/>
          <w:color w:val="000000"/>
        </w:rPr>
        <w:t xml:space="preserve"> Calotropis procera</w:t>
      </w:r>
    </w:p>
    <w:p w14:paraId="46DDB936" w14:textId="77777777" w:rsidR="000B5115" w:rsidRPr="005C3C8F" w:rsidRDefault="000B5115" w:rsidP="000B5115">
      <w:pPr>
        <w:jc w:val="both"/>
        <w:rPr>
          <w:rFonts w:ascii="Times New Roman" w:hAnsi="Times New Roman" w:cs="Times New Roman"/>
          <w:b/>
          <w:color w:val="0C03BD"/>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2275DE" w:rsidRDefault="00B00C32" w:rsidP="00F53C4C">
      <w:pPr>
        <w:pStyle w:val="ListParagraph"/>
        <w:numPr>
          <w:ilvl w:val="2"/>
          <w:numId w:val="25"/>
        </w:numPr>
        <w:spacing w:after="0" w:line="240" w:lineRule="auto"/>
        <w:contextualSpacing/>
        <w:rPr>
          <w:rFonts w:ascii="Times New Roman" w:hAnsi="Times New Roman" w:cs="Times New Roman"/>
          <w:bCs/>
          <w:i/>
          <w:sz w:val="24"/>
          <w:szCs w:val="24"/>
        </w:rPr>
      </w:pPr>
      <w:r w:rsidRPr="002275DE">
        <w:rPr>
          <w:rFonts w:ascii="Times New Roman" w:hAnsi="Times New Roman" w:cs="Times New Roman"/>
          <w:bCs/>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Only published or accepted manuscripts should be included in the reference list. Meetings, abstracts, conference talks, or papers that have been submitted but not yet accepted should not be cited.</w:t>
      </w:r>
    </w:p>
    <w:p w14:paraId="477A3F57" w14:textId="2CB7B8F8" w:rsidR="000B5115" w:rsidRPr="005C3C8F"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 xml:space="preserve">In text citations: References cited in text should conform to the Vancouver style. Please refer the </w:t>
      </w:r>
      <w:hyperlink r:id="rId9" w:tgtFrame="_blank" w:history="1">
        <w:r w:rsidRPr="005C3C8F">
          <w:rPr>
            <w:rFonts w:ascii="Times New Roman" w:eastAsia="Times New Roman" w:hAnsi="Times New Roman" w:cs="Times New Roman"/>
            <w:b/>
            <w:bCs/>
            <w:color w:val="0C03BD"/>
            <w:sz w:val="24"/>
            <w:szCs w:val="24"/>
            <w:u w:val="single"/>
          </w:rPr>
          <w:t>Vancouver Style of Referencing</w:t>
        </w:r>
      </w:hyperlink>
      <w:r w:rsidRPr="005C3C8F">
        <w:rPr>
          <w:rFonts w:ascii="Times New Roman" w:eastAsia="Times New Roman" w:hAnsi="Times New Roman" w:cs="Times New Roman"/>
          <w:color w:val="0C03BD"/>
          <w:sz w:val="24"/>
          <w:szCs w:val="24"/>
        </w:rPr>
        <w:t>.</w:t>
      </w:r>
      <w:r w:rsidR="00F05305">
        <w:rPr>
          <w:rFonts w:ascii="Times New Roman" w:eastAsia="Times New Roman" w:hAnsi="Times New Roman" w:cs="Times New Roman"/>
          <w:color w:val="0C03BD"/>
          <w:sz w:val="24"/>
          <w:szCs w:val="24"/>
        </w:rPr>
        <w:t xml:space="preserve"> Always follow ascending order of citation in full text.</w:t>
      </w:r>
    </w:p>
    <w:p w14:paraId="2D006637" w14:textId="2891C9B5" w:rsidR="000B5115" w:rsidRPr="00AA38A5"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FF0000"/>
          <w:sz w:val="24"/>
          <w:szCs w:val="24"/>
        </w:rPr>
      </w:pPr>
      <w:r w:rsidRPr="00AA38A5">
        <w:rPr>
          <w:rFonts w:ascii="Times New Roman" w:eastAsia="Times New Roman" w:hAnsi="Times New Roman" w:cs="Times New Roman"/>
          <w:color w:val="0C03BD"/>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2639DF" w:rsidRDefault="000B5115" w:rsidP="000B5115">
      <w:pPr>
        <w:spacing w:after="0"/>
        <w:rPr>
          <w:rFonts w:ascii="Times New Roman" w:hAnsi="Times New Roman" w:cs="Times New Roman"/>
          <w:b/>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Tables: General guidelines</w:t>
      </w:r>
    </w:p>
    <w:p w14:paraId="5A804443" w14:textId="77777777" w:rsidR="00417B03"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Pr>
          <w:rFonts w:ascii="Goudy Old Style" w:hAnsi="Goudy Old Style"/>
          <w:color w:val="000000"/>
          <w:sz w:val="26"/>
          <w:szCs w:val="26"/>
        </w:rPr>
        <w:t>Tables should be numbered consecutively in accordance with their appearance in the text and should be cited in full text.</w:t>
      </w:r>
    </w:p>
    <w:p w14:paraId="38B29A60" w14:textId="3203ADC8" w:rsidR="000B5115" w:rsidRPr="005C3C8F"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 </w:t>
      </w:r>
      <w:r w:rsidR="000B5115" w:rsidRPr="005C3C8F">
        <w:rPr>
          <w:rFonts w:ascii="Times New Roman" w:hAnsi="Times New Roman" w:cs="Times New Roman"/>
          <w:color w:val="0C03BD"/>
          <w:sz w:val="24"/>
          <w:szCs w:val="24"/>
        </w:rPr>
        <w:t>All tables should have a concise title and written as Table 1 with a period (.).</w:t>
      </w:r>
      <w:r w:rsidR="000B5115" w:rsidRPr="005C3C8F">
        <w:rPr>
          <w:rStyle w:val="apple-converted-space"/>
          <w:rFonts w:ascii="Times New Roman" w:hAnsi="Times New Roman" w:cs="Times New Roman"/>
          <w:color w:val="0C03BD"/>
          <w:sz w:val="24"/>
          <w:szCs w:val="24"/>
        </w:rPr>
        <w:t> </w:t>
      </w:r>
      <w:r w:rsidR="000B5115" w:rsidRPr="005C3C8F">
        <w:rPr>
          <w:rFonts w:ascii="Times New Roman" w:hAnsi="Times New Roman" w:cs="Times New Roman"/>
          <w:color w:val="0C03BD"/>
          <w:sz w:val="24"/>
          <w:szCs w:val="24"/>
        </w:rPr>
        <w:br/>
        <w:t xml:space="preserve">E.g. </w:t>
      </w:r>
      <w:r w:rsidR="000B5115" w:rsidRPr="00103875">
        <w:rPr>
          <w:rFonts w:ascii="Times New Roman" w:hAnsi="Times New Roman" w:cs="Times New Roman"/>
          <w:b/>
          <w:color w:val="0C03BD"/>
          <w:sz w:val="24"/>
          <w:szCs w:val="24"/>
        </w:rPr>
        <w:t>Table 1.</w:t>
      </w:r>
      <w:r w:rsidR="000B5115" w:rsidRPr="005C3C8F">
        <w:rPr>
          <w:rFonts w:ascii="Times New Roman" w:hAnsi="Times New Roman" w:cs="Times New Roman"/>
          <w:color w:val="0C03BD"/>
          <w:sz w:val="24"/>
          <w:szCs w:val="24"/>
        </w:rPr>
        <w:t xml:space="preserve"> Stimulation settings</w:t>
      </w:r>
    </w:p>
    <w:p w14:paraId="36D91B9C" w14:textId="7112455A" w:rsidR="000B5115" w:rsidRDefault="000B5115" w:rsidP="000B5115">
      <w:pPr>
        <w:spacing w:after="0"/>
        <w:rPr>
          <w:rFonts w:ascii="Times New Roman" w:hAnsi="Times New Roman" w:cs="Times New Roman"/>
          <w:color w:val="0C03BD"/>
          <w:sz w:val="24"/>
          <w:szCs w:val="24"/>
        </w:rPr>
      </w:pPr>
      <w:r w:rsidRPr="005C3C8F">
        <w:rPr>
          <w:rFonts w:ascii="Times New Roman" w:hAnsi="Times New Roman" w:cs="Times New Roman"/>
          <w:color w:val="0C03BD"/>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A363610" w:rsidR="00947D15" w:rsidRDefault="00285FE3" w:rsidP="000B5115">
      <w:pPr>
        <w:spacing w:after="0"/>
        <w:rPr>
          <w:rFonts w:ascii="Times New Roman" w:hAnsi="Times New Roman" w:cs="Times New Roman"/>
          <w:color w:val="0C03BD"/>
          <w:sz w:val="24"/>
          <w:szCs w:val="24"/>
        </w:rPr>
      </w:pPr>
      <w:r>
        <w:rPr>
          <w:noProof/>
          <w:lang w:val="en-IN" w:eastAsia="en-IN"/>
        </w:rPr>
        <w:drawing>
          <wp:inline distT="0" distB="0" distL="0" distR="0" wp14:anchorId="15CDFC46" wp14:editId="4A6BF22B">
            <wp:extent cx="5402580" cy="2743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5128" t="21938" r="15089" b="5128"/>
                    <a:stretch>
                      <a:fillRect/>
                    </a:stretch>
                  </pic:blipFill>
                  <pic:spPr bwMode="auto">
                    <a:xfrm>
                      <a:off x="0" y="0"/>
                      <a:ext cx="5402580" cy="27432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s Format &amp; Resolution: Authors are requested to supply high-resolution versions of the figures in TIFF, JPEG or EPS format. We require figures </w:t>
      </w:r>
      <w:r>
        <w:rPr>
          <w:rFonts w:ascii="Times New Roman" w:hAnsi="Times New Roman" w:cs="Times New Roman"/>
          <w:color w:val="0C03BD"/>
          <w:sz w:val="24"/>
          <w:szCs w:val="24"/>
        </w:rPr>
        <w:t xml:space="preserve">to </w:t>
      </w:r>
      <w:r w:rsidRPr="005C3C8F">
        <w:rPr>
          <w:rFonts w:ascii="Times New Roman" w:hAnsi="Times New Roman" w:cs="Times New Roman"/>
          <w:color w:val="0C03BD"/>
          <w:sz w:val="24"/>
          <w:szCs w:val="24"/>
        </w:rPr>
        <w:t xml:space="preserve">be created at </w:t>
      </w:r>
      <w:r w:rsidR="008808F1">
        <w:rPr>
          <w:rFonts w:ascii="Times New Roman" w:hAnsi="Times New Roman" w:cs="Times New Roman"/>
          <w:color w:val="0C03BD"/>
          <w:sz w:val="24"/>
          <w:szCs w:val="24"/>
        </w:rPr>
        <w:t>a minimum resolution:</w:t>
      </w:r>
    </w:p>
    <w:p w14:paraId="5F0BFE74" w14:textId="24C01C9F" w:rsidR="008808F1" w:rsidRPr="008808F1" w:rsidRDefault="008808F1" w:rsidP="008808F1">
      <w:p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Black &amp; White Images - 900 dpi</w:t>
      </w:r>
    </w:p>
    <w:p w14:paraId="6A2D9E86" w14:textId="4F7B29AD"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ColouredImages - 600 dpi</w:t>
      </w:r>
    </w:p>
    <w:p w14:paraId="73277A94" w14:textId="286AD026"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Line art-grey colour - 600 dpi</w:t>
      </w:r>
    </w:p>
    <w:p w14:paraId="1157D4D6" w14:textId="77777777" w:rsidR="008808F1" w:rsidRPr="005C3C8F" w:rsidRDefault="008808F1"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p>
    <w:p w14:paraId="70F9F9C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size: The file sizes should not exceed 20 MB.</w:t>
      </w:r>
    </w:p>
    <w:p w14:paraId="40EFD87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370797"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370797">
        <w:rPr>
          <w:rFonts w:ascii="Times New Roman" w:hAnsi="Times New Roman" w:cs="Times New Roman"/>
          <w:color w:val="0C03BD"/>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Citation: All figures must be cited in the text and authors should indicate where they are to be inserted in the text. E.g. &lt;insert figure 1 here&gt;.</w:t>
      </w:r>
    </w:p>
    <w:p w14:paraId="0AE4F67A" w14:textId="441CDF64"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 captions: These have to be provided sequentially at the end of the article. The captions should be short having 10-15 words in sentence case style. E.g. </w:t>
      </w:r>
      <w:r w:rsidRPr="00103875">
        <w:rPr>
          <w:rFonts w:ascii="Times New Roman" w:hAnsi="Times New Roman" w:cs="Times New Roman"/>
          <w:b/>
          <w:color w:val="0C03BD"/>
          <w:sz w:val="24"/>
          <w:szCs w:val="24"/>
        </w:rPr>
        <w:t>Figure 1.</w:t>
      </w:r>
      <w:r w:rsidRPr="005C3C8F">
        <w:rPr>
          <w:rFonts w:ascii="Times New Roman" w:hAnsi="Times New Roman" w:cs="Times New Roman"/>
          <w:color w:val="0C03BD"/>
          <w:sz w:val="24"/>
          <w:szCs w:val="24"/>
        </w:rPr>
        <w:t xml:space="preserve"> Percentage of detection rate vs. number of nodes.</w:t>
      </w:r>
    </w:p>
    <w:p w14:paraId="75B55FA2" w14:textId="09D1D90B" w:rsidR="00F05305" w:rsidRPr="00EF3B1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C03BD"/>
          <w:sz w:val="24"/>
          <w:szCs w:val="24"/>
        </w:rPr>
      </w:pPr>
      <w:r w:rsidRPr="00EF3B18">
        <w:rPr>
          <w:rFonts w:ascii="Times New Roman" w:hAnsi="Times New Roman" w:cs="Times New Roman"/>
          <w:b/>
          <w:color w:val="0C03BD"/>
          <w:sz w:val="24"/>
          <w:szCs w:val="24"/>
        </w:rPr>
        <w:t xml:space="preserve">Permissions: </w:t>
      </w:r>
      <w:r w:rsidR="00F05305" w:rsidRPr="00EF3B18">
        <w:rPr>
          <w:rFonts w:ascii="Times New Roman" w:eastAsia="Times New Roman" w:hAnsi="Times New Roman" w:cs="Times New Roman"/>
          <w:b/>
          <w:color w:val="0C03BD"/>
          <w:sz w:val="24"/>
          <w:szCs w:val="24"/>
        </w:rPr>
        <w:t>If any images/figures/tables are taken</w:t>
      </w:r>
      <w:r w:rsidR="001903F1">
        <w:rPr>
          <w:rFonts w:ascii="Times New Roman" w:eastAsia="Times New Roman" w:hAnsi="Times New Roman" w:cs="Times New Roman"/>
          <w:b/>
          <w:color w:val="0C03BD"/>
          <w:sz w:val="24"/>
          <w:szCs w:val="24"/>
        </w:rPr>
        <w:t xml:space="preserve"> from the another author</w:t>
      </w:r>
      <w:r w:rsidR="007F785E">
        <w:rPr>
          <w:rFonts w:ascii="Times New Roman" w:eastAsia="Times New Roman" w:hAnsi="Times New Roman" w:cs="Times New Roman"/>
          <w:b/>
          <w:color w:val="0C03BD"/>
          <w:sz w:val="24"/>
          <w:szCs w:val="24"/>
        </w:rPr>
        <w:t>'</w:t>
      </w:r>
      <w:r w:rsidR="001903F1">
        <w:rPr>
          <w:rFonts w:ascii="Times New Roman" w:eastAsia="Times New Roman" w:hAnsi="Times New Roman" w:cs="Times New Roman"/>
          <w:b/>
          <w:color w:val="0C03BD"/>
          <w:sz w:val="24"/>
          <w:szCs w:val="24"/>
        </w:rPr>
        <w:t>s publication</w:t>
      </w:r>
      <w:r w:rsidR="00F05305" w:rsidRPr="00EF3B18">
        <w:rPr>
          <w:rFonts w:ascii="Times New Roman" w:eastAsia="Times New Roman" w:hAnsi="Times New Roman" w:cs="Times New Roman"/>
          <w:b/>
          <w:color w:val="0C03BD"/>
          <w:sz w:val="24"/>
          <w:szCs w:val="24"/>
        </w:rPr>
        <w:t xml:space="preserve"> for the current study then author must take respective authors/organization consent before submitting manuscript and also have to cite such work in references.</w:t>
      </w:r>
    </w:p>
    <w:p w14:paraId="2E42ED9B" w14:textId="77777777" w:rsidR="000B5115" w:rsidRPr="00BD3319" w:rsidRDefault="000B5115" w:rsidP="00BD3319">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BD3319">
        <w:rPr>
          <w:color w:val="0C03BD"/>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502C3EA5" w:rsidR="000B5115" w:rsidRPr="002639DF" w:rsidRDefault="00285FE3" w:rsidP="000B5115">
      <w:pPr>
        <w:spacing w:after="0"/>
        <w:rPr>
          <w:rFonts w:ascii="Times New Roman" w:hAnsi="Times New Roman" w:cs="Times New Roman"/>
          <w:sz w:val="24"/>
          <w:szCs w:val="24"/>
        </w:rPr>
      </w:pPr>
      <w:r>
        <w:rPr>
          <w:noProof/>
          <w:lang w:val="en-IN" w:eastAsia="en-IN"/>
        </w:rPr>
        <w:drawing>
          <wp:inline distT="0" distB="0" distL="0" distR="0" wp14:anchorId="07BC2D1A" wp14:editId="364A019A">
            <wp:extent cx="2110740" cy="11125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7211" t="53276" r="57372" b="13391"/>
                    <a:stretch>
                      <a:fillRect/>
                    </a:stretch>
                  </pic:blipFill>
                  <pic:spPr bwMode="auto">
                    <a:xfrm>
                      <a:off x="0" y="0"/>
                      <a:ext cx="2110740" cy="1112520"/>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77777777" w:rsidR="004149CA" w:rsidRPr="00E962C2" w:rsidRDefault="004149CA"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ations</w:t>
      </w:r>
      <w:r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0355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EDCF0" w14:textId="77777777" w:rsidR="00743287" w:rsidRDefault="00743287" w:rsidP="009F74EF">
      <w:pPr>
        <w:spacing w:after="0" w:line="240" w:lineRule="auto"/>
      </w:pPr>
      <w:r>
        <w:separator/>
      </w:r>
    </w:p>
  </w:endnote>
  <w:endnote w:type="continuationSeparator" w:id="0">
    <w:p w14:paraId="4418C373" w14:textId="77777777" w:rsidR="00743287" w:rsidRDefault="00743287"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Myriad Pro">
    <w:altName w:val="Segoe UI"/>
    <w:panose1 w:val="00000000000000000000"/>
    <w:charset w:val="00"/>
    <w:family w:val="swiss"/>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83" w:usb1="09070000" w:usb2="00000010" w:usb3="00000000" w:csb0="000A0009"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49E9C" w14:textId="77777777" w:rsidR="00743287" w:rsidRDefault="00743287" w:rsidP="009F74EF">
      <w:pPr>
        <w:spacing w:after="0" w:line="240" w:lineRule="auto"/>
      </w:pPr>
      <w:r>
        <w:separator/>
      </w:r>
    </w:p>
  </w:footnote>
  <w:footnote w:type="continuationSeparator" w:id="0">
    <w:p w14:paraId="435ACC2A" w14:textId="77777777" w:rsidR="00743287" w:rsidRDefault="00743287"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D488668"/>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val="0"/>
        <w:bCs w:val="0"/>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7"/>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6"/>
  </w:num>
  <w:num w:numId="16">
    <w:abstractNumId w:val="6"/>
  </w:num>
  <w:num w:numId="17">
    <w:abstractNumId w:val="3"/>
  </w:num>
  <w:num w:numId="18">
    <w:abstractNumId w:val="24"/>
  </w:num>
  <w:num w:numId="19">
    <w:abstractNumId w:val="8"/>
  </w:num>
  <w:num w:numId="20">
    <w:abstractNumId w:val="21"/>
  </w:num>
  <w:num w:numId="21">
    <w:abstractNumId w:val="7"/>
  </w:num>
  <w:num w:numId="22">
    <w:abstractNumId w:val="20"/>
  </w:num>
  <w:num w:numId="23">
    <w:abstractNumId w:val="5"/>
  </w:num>
  <w:num w:numId="24">
    <w:abstractNumId w:val="25"/>
  </w:num>
  <w:num w:numId="25">
    <w:abstractNumId w:val="4"/>
  </w:num>
  <w:num w:numId="26">
    <w:abstractNumId w:val="9"/>
  </w:num>
  <w:num w:numId="27">
    <w:abstractNumId w:val="28"/>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GwMDQxMTU2MLE0NLBQ0lEKTi0uzszPAykwqQUAZMRudCwAAAA="/>
  </w:docVars>
  <w:rsids>
    <w:rsidRoot w:val="00C6051A"/>
    <w:rsid w:val="00011DA2"/>
    <w:rsid w:val="00030F9C"/>
    <w:rsid w:val="0003559C"/>
    <w:rsid w:val="00047EDD"/>
    <w:rsid w:val="000A1A93"/>
    <w:rsid w:val="000B5115"/>
    <w:rsid w:val="000C5B48"/>
    <w:rsid w:val="000E3B38"/>
    <w:rsid w:val="000F6618"/>
    <w:rsid w:val="000F7568"/>
    <w:rsid w:val="001218EA"/>
    <w:rsid w:val="00140F6C"/>
    <w:rsid w:val="001439F9"/>
    <w:rsid w:val="001477BE"/>
    <w:rsid w:val="0017396D"/>
    <w:rsid w:val="001903F1"/>
    <w:rsid w:val="001A7CB4"/>
    <w:rsid w:val="001E483F"/>
    <w:rsid w:val="001E5931"/>
    <w:rsid w:val="002120DB"/>
    <w:rsid w:val="002275DE"/>
    <w:rsid w:val="002458DC"/>
    <w:rsid w:val="002746F7"/>
    <w:rsid w:val="002836AA"/>
    <w:rsid w:val="00285FE3"/>
    <w:rsid w:val="002A4A89"/>
    <w:rsid w:val="002E3032"/>
    <w:rsid w:val="002F7DC6"/>
    <w:rsid w:val="00310037"/>
    <w:rsid w:val="003121BC"/>
    <w:rsid w:val="00322AFF"/>
    <w:rsid w:val="003504A8"/>
    <w:rsid w:val="00352D3C"/>
    <w:rsid w:val="00370797"/>
    <w:rsid w:val="00384132"/>
    <w:rsid w:val="00397F31"/>
    <w:rsid w:val="003A5055"/>
    <w:rsid w:val="003B52AF"/>
    <w:rsid w:val="00401E13"/>
    <w:rsid w:val="004133C4"/>
    <w:rsid w:val="004149CA"/>
    <w:rsid w:val="00415B98"/>
    <w:rsid w:val="00417B03"/>
    <w:rsid w:val="0044365B"/>
    <w:rsid w:val="00464DAB"/>
    <w:rsid w:val="00470DC4"/>
    <w:rsid w:val="00484386"/>
    <w:rsid w:val="00484A97"/>
    <w:rsid w:val="004A2393"/>
    <w:rsid w:val="004B3C2B"/>
    <w:rsid w:val="004C0A05"/>
    <w:rsid w:val="004C3BB1"/>
    <w:rsid w:val="004D58CF"/>
    <w:rsid w:val="004E2C45"/>
    <w:rsid w:val="00516F42"/>
    <w:rsid w:val="005235D9"/>
    <w:rsid w:val="00560D94"/>
    <w:rsid w:val="005910F7"/>
    <w:rsid w:val="005B5621"/>
    <w:rsid w:val="005B65D1"/>
    <w:rsid w:val="005E4C5D"/>
    <w:rsid w:val="005F1293"/>
    <w:rsid w:val="005F6561"/>
    <w:rsid w:val="005F705D"/>
    <w:rsid w:val="00600163"/>
    <w:rsid w:val="0062632B"/>
    <w:rsid w:val="00642A60"/>
    <w:rsid w:val="0064318B"/>
    <w:rsid w:val="00663C08"/>
    <w:rsid w:val="00682C9D"/>
    <w:rsid w:val="006E1095"/>
    <w:rsid w:val="00743287"/>
    <w:rsid w:val="007955CE"/>
    <w:rsid w:val="007C5666"/>
    <w:rsid w:val="007C7B79"/>
    <w:rsid w:val="007E1846"/>
    <w:rsid w:val="007E4DA7"/>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878F9"/>
    <w:rsid w:val="009D2F11"/>
    <w:rsid w:val="009F65C6"/>
    <w:rsid w:val="009F74EF"/>
    <w:rsid w:val="00A14AB3"/>
    <w:rsid w:val="00A21A31"/>
    <w:rsid w:val="00A21BCA"/>
    <w:rsid w:val="00A3049B"/>
    <w:rsid w:val="00A3180A"/>
    <w:rsid w:val="00A54698"/>
    <w:rsid w:val="00A66D42"/>
    <w:rsid w:val="00A966E8"/>
    <w:rsid w:val="00AA38A5"/>
    <w:rsid w:val="00AC397E"/>
    <w:rsid w:val="00AD3BE3"/>
    <w:rsid w:val="00AF5B5D"/>
    <w:rsid w:val="00AF6C04"/>
    <w:rsid w:val="00B00C32"/>
    <w:rsid w:val="00B11462"/>
    <w:rsid w:val="00B27B7C"/>
    <w:rsid w:val="00B75FC4"/>
    <w:rsid w:val="00BD3319"/>
    <w:rsid w:val="00C1106C"/>
    <w:rsid w:val="00C14D9A"/>
    <w:rsid w:val="00C16011"/>
    <w:rsid w:val="00C6051A"/>
    <w:rsid w:val="00CD297E"/>
    <w:rsid w:val="00CD68C0"/>
    <w:rsid w:val="00CF2BBA"/>
    <w:rsid w:val="00D0344D"/>
    <w:rsid w:val="00D311D3"/>
    <w:rsid w:val="00D54DE9"/>
    <w:rsid w:val="00D87256"/>
    <w:rsid w:val="00DA16F9"/>
    <w:rsid w:val="00DB6C12"/>
    <w:rsid w:val="00DD0CDE"/>
    <w:rsid w:val="00DD0DC9"/>
    <w:rsid w:val="00DD2336"/>
    <w:rsid w:val="00DD4194"/>
    <w:rsid w:val="00DE1C99"/>
    <w:rsid w:val="00DE2CC3"/>
    <w:rsid w:val="00E06D22"/>
    <w:rsid w:val="00E23F6C"/>
    <w:rsid w:val="00E30812"/>
    <w:rsid w:val="00E41370"/>
    <w:rsid w:val="00E46781"/>
    <w:rsid w:val="00E558AA"/>
    <w:rsid w:val="00E778E3"/>
    <w:rsid w:val="00E858F4"/>
    <w:rsid w:val="00E962C2"/>
    <w:rsid w:val="00EA6064"/>
    <w:rsid w:val="00EB141C"/>
    <w:rsid w:val="00EC44C8"/>
    <w:rsid w:val="00ED1184"/>
    <w:rsid w:val="00EF3B18"/>
    <w:rsid w:val="00EF6206"/>
    <w:rsid w:val="00F05305"/>
    <w:rsid w:val="00F53C4C"/>
    <w:rsid w:val="00F54B9E"/>
    <w:rsid w:val="00F82ACC"/>
    <w:rsid w:val="00FC70C3"/>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 w:type="character" w:customStyle="1" w:styleId="A5">
    <w:name w:val="A5"/>
    <w:uiPriority w:val="99"/>
    <w:rsid w:val="002275DE"/>
    <w:rPr>
      <w:rFonts w:cs="Myriad Pro"/>
      <w:b/>
      <w:bCs/>
      <w:color w:val="000000"/>
      <w:sz w:val="14"/>
      <w:szCs w:val="14"/>
    </w:rPr>
  </w:style>
  <w:style w:type="paragraph" w:styleId="BodyText">
    <w:name w:val="Body Text"/>
    <w:basedOn w:val="Normal"/>
    <w:link w:val="BodyTextChar"/>
    <w:uiPriority w:val="1"/>
    <w:qFormat/>
    <w:rsid w:val="002275D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275DE"/>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182550536">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indjst.org/public/journals/5/images/Vancouverstyle-referen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formatics</Company>
  <LinksUpToDate>false</LinksUpToDate>
  <CharactersWithSpaces>6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la KG</cp:lastModifiedBy>
  <cp:revision>6</cp:revision>
  <dcterms:created xsi:type="dcterms:W3CDTF">2024-05-27T08:43:00Z</dcterms:created>
  <dcterms:modified xsi:type="dcterms:W3CDTF">2024-06-20T06:19:00Z</dcterms:modified>
</cp:coreProperties>
</file>